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695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3217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630b1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